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52C42" w14:textId="77777777" w:rsidR="00B20CDD" w:rsidRPr="002D13C9" w:rsidRDefault="00B93E2B" w:rsidP="00FF46EC">
      <w:pPr>
        <w:pStyle w:val="ResumeHeading1"/>
      </w:pPr>
      <w:r w:rsidRPr="002D13C9">
        <w:rPr>
          <w:noProof/>
        </w:rPr>
        <w:drawing>
          <wp:anchor distT="0" distB="0" distL="114300" distR="114300" simplePos="0" relativeHeight="251659264" behindDoc="0" locked="0" layoutInCell="1" allowOverlap="1" wp14:anchorId="571E6C44" wp14:editId="452C5767">
            <wp:simplePos x="0" y="0"/>
            <wp:positionH relativeFrom="margin">
              <wp:posOffset>4226722</wp:posOffset>
            </wp:positionH>
            <wp:positionV relativeFrom="paragraph">
              <wp:posOffset>20955</wp:posOffset>
            </wp:positionV>
            <wp:extent cx="1618488" cy="1554480"/>
            <wp:effectExtent l="0" t="0" r="127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phanie Hill Blurred Bkgd circle.jpg"/>
                    <pic:cNvPicPr/>
                  </pic:nvPicPr>
                  <pic:blipFill>
                    <a:blip r:embed="rId8">
                      <a:extLst>
                        <a:ext uri="{28A0092B-C50C-407E-A947-70E740481C1C}">
                          <a14:useLocalDpi xmlns:a14="http://schemas.microsoft.com/office/drawing/2010/main" val="0"/>
                        </a:ext>
                      </a:extLst>
                    </a:blip>
                    <a:stretch>
                      <a:fillRect/>
                    </a:stretch>
                  </pic:blipFill>
                  <pic:spPr>
                    <a:xfrm>
                      <a:off x="0" y="0"/>
                      <a:ext cx="1618488" cy="1554480"/>
                    </a:xfrm>
                    <a:prstGeom prst="rect">
                      <a:avLst/>
                    </a:prstGeom>
                  </pic:spPr>
                </pic:pic>
              </a:graphicData>
            </a:graphic>
            <wp14:sizeRelH relativeFrom="page">
              <wp14:pctWidth>0</wp14:pctWidth>
            </wp14:sizeRelH>
            <wp14:sizeRelV relativeFrom="page">
              <wp14:pctHeight>0</wp14:pctHeight>
            </wp14:sizeRelV>
          </wp:anchor>
        </w:drawing>
      </w:r>
      <w:r w:rsidR="00407929" w:rsidRPr="002D13C9">
        <w:t>Michael E. Dustman</w:t>
      </w:r>
    </w:p>
    <w:p w14:paraId="73FFA68E" w14:textId="77777777" w:rsidR="00233433" w:rsidRPr="002D13C9" w:rsidRDefault="00233433" w:rsidP="001369FF">
      <w:pPr>
        <w:pStyle w:val="ResumeHeading2"/>
        <w:rPr>
          <w:color w:val="235E9F"/>
          <w:sz w:val="24"/>
          <w:szCs w:val="24"/>
        </w:rPr>
      </w:pPr>
      <w:r w:rsidRPr="002D13C9">
        <w:rPr>
          <w:b/>
          <w:color w:val="235E9F"/>
          <w:sz w:val="24"/>
          <w:szCs w:val="24"/>
        </w:rPr>
        <w:t>Education</w:t>
      </w:r>
    </w:p>
    <w:p w14:paraId="31A599D6" w14:textId="77777777" w:rsidR="00233433" w:rsidRPr="00233433" w:rsidRDefault="00407929" w:rsidP="0032423D">
      <w:pPr>
        <w:spacing w:after="0"/>
      </w:pPr>
      <w:bookmarkStart w:id="0" w:name="_Toc154490600"/>
      <w:bookmarkStart w:id="1" w:name="_Toc154491277"/>
      <w:bookmarkStart w:id="2" w:name="_Toc154491407"/>
      <w:r>
        <w:t>BS – Geology: Environmental, Northwest Missouri State University, 2003</w:t>
      </w:r>
    </w:p>
    <w:p w14:paraId="390B7126" w14:textId="77777777" w:rsidR="00233433" w:rsidRPr="002D13C9" w:rsidRDefault="00233433" w:rsidP="001369FF">
      <w:pPr>
        <w:pStyle w:val="ResumeHeading2"/>
        <w:rPr>
          <w:b/>
          <w:color w:val="235E9F"/>
          <w:sz w:val="24"/>
          <w:szCs w:val="24"/>
        </w:rPr>
      </w:pPr>
      <w:bookmarkStart w:id="3" w:name="_Toc154490601"/>
      <w:bookmarkStart w:id="4" w:name="_Toc154491278"/>
      <w:bookmarkStart w:id="5" w:name="_Toc154491408"/>
      <w:bookmarkEnd w:id="0"/>
      <w:bookmarkEnd w:id="1"/>
      <w:bookmarkEnd w:id="2"/>
      <w:r w:rsidRPr="002D13C9">
        <w:rPr>
          <w:b/>
          <w:color w:val="235E9F"/>
          <w:sz w:val="24"/>
          <w:szCs w:val="24"/>
        </w:rPr>
        <w:t>Specialty Certifications</w:t>
      </w:r>
      <w:bookmarkEnd w:id="3"/>
      <w:bookmarkEnd w:id="4"/>
      <w:bookmarkEnd w:id="5"/>
    </w:p>
    <w:p w14:paraId="07008072" w14:textId="77777777" w:rsidR="003E6310" w:rsidRDefault="003E6310" w:rsidP="003E6310">
      <w:pPr>
        <w:tabs>
          <w:tab w:val="left" w:pos="720"/>
        </w:tabs>
        <w:spacing w:after="0"/>
      </w:pPr>
      <w:r>
        <w:t>10-Hour OSHA Construction</w:t>
      </w:r>
    </w:p>
    <w:p w14:paraId="394C4D63" w14:textId="77777777" w:rsidR="003E6310" w:rsidRDefault="003E6310" w:rsidP="003E6310">
      <w:pPr>
        <w:tabs>
          <w:tab w:val="left" w:pos="720"/>
        </w:tabs>
        <w:spacing w:after="0"/>
      </w:pPr>
      <w:r>
        <w:t>40-Hour HAZWOPER</w:t>
      </w:r>
    </w:p>
    <w:p w14:paraId="3F419CBE" w14:textId="77777777" w:rsidR="00407929" w:rsidRDefault="00407929" w:rsidP="00407929">
      <w:pPr>
        <w:tabs>
          <w:tab w:val="left" w:pos="720"/>
        </w:tabs>
        <w:spacing w:after="0"/>
      </w:pPr>
      <w:r>
        <w:t>AHERA Asbestos Building Inspector</w:t>
      </w:r>
      <w:r w:rsidR="00777EDF">
        <w:t>, Management Planner, &amp; Project Designer</w:t>
      </w:r>
    </w:p>
    <w:p w14:paraId="5326ED54" w14:textId="77777777" w:rsidR="00D32E17" w:rsidRDefault="00D32E17" w:rsidP="00D32E17">
      <w:pPr>
        <w:tabs>
          <w:tab w:val="left" w:pos="720"/>
        </w:tabs>
        <w:spacing w:after="0"/>
      </w:pPr>
      <w:r>
        <w:t>Air Sampling Professional, MO</w:t>
      </w:r>
    </w:p>
    <w:p w14:paraId="176B9439" w14:textId="77777777" w:rsidR="00D32E17" w:rsidRDefault="00D32E17" w:rsidP="00D32E17">
      <w:pPr>
        <w:tabs>
          <w:tab w:val="left" w:pos="720"/>
        </w:tabs>
        <w:spacing w:after="0"/>
      </w:pPr>
      <w:r>
        <w:t>Hazardous Materials DOT</w:t>
      </w:r>
    </w:p>
    <w:p w14:paraId="152206FB" w14:textId="77777777" w:rsidR="00D32E17" w:rsidRDefault="0090777F" w:rsidP="00407929">
      <w:pPr>
        <w:tabs>
          <w:tab w:val="left" w:pos="720"/>
        </w:tabs>
        <w:spacing w:after="0"/>
      </w:pPr>
      <w:r>
        <w:t>Lead Risk Assessor</w:t>
      </w:r>
    </w:p>
    <w:p w14:paraId="55728E78" w14:textId="77777777" w:rsidR="00407929" w:rsidRDefault="003E6310" w:rsidP="00407929">
      <w:pPr>
        <w:tabs>
          <w:tab w:val="left" w:pos="720"/>
        </w:tabs>
        <w:spacing w:after="0"/>
      </w:pPr>
      <w:r>
        <w:t>Mold Inspector</w:t>
      </w:r>
    </w:p>
    <w:p w14:paraId="26D06FC8" w14:textId="77777777" w:rsidR="003E6310" w:rsidRDefault="003E6310" w:rsidP="00407929">
      <w:pPr>
        <w:tabs>
          <w:tab w:val="left" w:pos="720"/>
        </w:tabs>
        <w:spacing w:after="0"/>
      </w:pPr>
      <w:r>
        <w:t xml:space="preserve">NIOSH 582 Equivalency </w:t>
      </w:r>
    </w:p>
    <w:p w14:paraId="255D0B7F" w14:textId="77777777" w:rsidR="00D32E17" w:rsidRDefault="00D32E17" w:rsidP="00407929">
      <w:pPr>
        <w:tabs>
          <w:tab w:val="left" w:pos="720"/>
        </w:tabs>
        <w:spacing w:after="0"/>
      </w:pPr>
      <w:r>
        <w:t>XRF Trained</w:t>
      </w:r>
    </w:p>
    <w:p w14:paraId="7D8ED7AE" w14:textId="77777777" w:rsidR="009821BF" w:rsidRPr="002D13C9" w:rsidRDefault="00233433" w:rsidP="009821BF">
      <w:pPr>
        <w:pStyle w:val="ResumeHeading2"/>
        <w:rPr>
          <w:b/>
          <w:color w:val="235E9F"/>
          <w:sz w:val="24"/>
          <w:szCs w:val="24"/>
        </w:rPr>
      </w:pPr>
      <w:r w:rsidRPr="002D13C9">
        <w:rPr>
          <w:b/>
          <w:color w:val="235E9F"/>
          <w:sz w:val="24"/>
          <w:szCs w:val="24"/>
        </w:rPr>
        <w:t>Professional Experience</w:t>
      </w:r>
    </w:p>
    <w:p w14:paraId="6BF53887" w14:textId="77777777" w:rsidR="00B20CDD" w:rsidRDefault="009821BF" w:rsidP="009821BF">
      <w:r>
        <w:t xml:space="preserve">As a Senior Project Manager, </w:t>
      </w:r>
      <w:r w:rsidR="00984603">
        <w:t xml:space="preserve">Mr. </w:t>
      </w:r>
      <w:r w:rsidR="005666F5">
        <w:t>Dustman has over 19</w:t>
      </w:r>
      <w:r w:rsidR="004063A6">
        <w:t xml:space="preserve"> years of experience in environmental project management, remedial design activities, building inspection, site assessments, and field training. He possesses an in-depth knowledge of relevant and applicable Federal, State, and local environmental laws, and protocols. Mr. Dustman has been the project manager for a number of local agencies and private clients, including the U.S. Environmental Protection Agency (EPA) Region 4 Superfund Technical Assessment and Response Team (START) contracts in response to Hurricane Katrina. M</w:t>
      </w:r>
      <w:r w:rsidR="00777EDF">
        <w:t xml:space="preserve">r. Dustman has managed </w:t>
      </w:r>
      <w:r w:rsidR="004063A6">
        <w:t>Phase I Environmental</w:t>
      </w:r>
      <w:r w:rsidR="00777EDF">
        <w:t xml:space="preserve"> Site Assessments (ESAs) and </w:t>
      </w:r>
      <w:r w:rsidR="004063A6">
        <w:t>Phase II ESAs. Upon completion of Phase II activities, Mr. Dustman conducted r</w:t>
      </w:r>
      <w:r w:rsidR="00777EDF">
        <w:t xml:space="preserve">equired oversight for </w:t>
      </w:r>
      <w:r w:rsidR="004063A6">
        <w:t>remedial actions utilizing EPA-approved project plans. He has prepared numerous quality assurance project plans (QAPPs); field sampling and analysis plans (SAPs); remedial action plans (RAPs); health and safety plans (HASPs); and reports for emergency responses. Mr. Dustman has completed asbestos</w:t>
      </w:r>
      <w:r w:rsidR="00777EDF">
        <w:t>-containing material (ACM)</w:t>
      </w:r>
      <w:r w:rsidR="004063A6">
        <w:t xml:space="preserve"> bu</w:t>
      </w:r>
      <w:r w:rsidR="00777EDF">
        <w:t xml:space="preserve">ilding surveys and prepared </w:t>
      </w:r>
      <w:r w:rsidR="004063A6">
        <w:t>subsequent abatement project design specifications. Mr. Dustman has completed numerous lead-based paint</w:t>
      </w:r>
      <w:r w:rsidR="00777EDF">
        <w:t xml:space="preserve"> (LBP)</w:t>
      </w:r>
      <w:r w:rsidR="004063A6">
        <w:t xml:space="preserve"> inspections and performed several risk assessments. Mr. Dustman has performed numerous mold investigations for both residential and commercial facilities. Mr. Dustman has conducted several smoke/soot investigations.</w:t>
      </w:r>
    </w:p>
    <w:p w14:paraId="398678DF" w14:textId="77777777" w:rsidR="009821BF" w:rsidRPr="002D13C9" w:rsidRDefault="009821BF" w:rsidP="002D13C9">
      <w:pPr>
        <w:pStyle w:val="ResumeHeading2"/>
        <w:rPr>
          <w:b/>
          <w:color w:val="235E9F"/>
          <w:sz w:val="24"/>
          <w:szCs w:val="24"/>
        </w:rPr>
      </w:pPr>
      <w:r w:rsidRPr="002D13C9">
        <w:rPr>
          <w:b/>
          <w:color w:val="235E9F"/>
          <w:sz w:val="24"/>
          <w:szCs w:val="24"/>
        </w:rPr>
        <w:t>Example project experience includes:</w:t>
      </w:r>
    </w:p>
    <w:p w14:paraId="76D7D727" w14:textId="77777777" w:rsidR="009821BF" w:rsidRPr="002D13C9" w:rsidRDefault="009821BF" w:rsidP="009821BF">
      <w:pPr>
        <w:pStyle w:val="Heading4"/>
        <w:rPr>
          <w:b w:val="0"/>
          <w:color w:val="235E9F"/>
        </w:rPr>
      </w:pPr>
      <w:r w:rsidRPr="002D13C9">
        <w:rPr>
          <w:b w:val="0"/>
          <w:color w:val="235E9F"/>
        </w:rPr>
        <w:t>Brownfields/Urban Redevelopment Projects</w:t>
      </w:r>
    </w:p>
    <w:p w14:paraId="5165F2B2" w14:textId="77777777" w:rsidR="00FB538E" w:rsidRPr="00FB538E" w:rsidRDefault="00FB538E" w:rsidP="009821BF">
      <w:r w:rsidRPr="002D13C9">
        <w:rPr>
          <w:b/>
          <w:color w:val="235E9F"/>
        </w:rPr>
        <w:t>Mid-America Regional Council (MARC).</w:t>
      </w:r>
      <w:r w:rsidRPr="002D13C9">
        <w:rPr>
          <w:color w:val="235E9F"/>
        </w:rPr>
        <w:t xml:space="preserve">  </w:t>
      </w:r>
      <w:r>
        <w:t>Mike has served as the Program Manager, October 2021 to present, for a Qualified Environmental Professional (QE</w:t>
      </w:r>
      <w:r w:rsidRPr="004063A6">
        <w:t>P)</w:t>
      </w:r>
      <w:r>
        <w:t xml:space="preserve"> contract with MARC.  Under this contract he is currently providing environmental/brownfield consulting services directly to MARC and its’ coalition members during MARC’s execution of a $600K EPA Brownfield Assessment Grant.  Mike has prepared the programmatic bi-state (Kansas and Missouri) QAPP and is also responsible for review of assessment contractor deliverables; outside</w:t>
      </w:r>
      <w:r w:rsidRPr="004063A6">
        <w:t xml:space="preserve"> consult</w:t>
      </w:r>
      <w:r>
        <w:t>ant prepared cost proposals, RAPs, field SAPs</w:t>
      </w:r>
      <w:r w:rsidR="00836F7D">
        <w:t>,</w:t>
      </w:r>
      <w:r>
        <w:t xml:space="preserve"> and rev</w:t>
      </w:r>
      <w:r w:rsidR="00836F7D">
        <w:t xml:space="preserve">iewed final report deliverables; </w:t>
      </w:r>
      <w:r>
        <w:t>EPA grant compliance; and community outreach.</w:t>
      </w:r>
    </w:p>
    <w:p w14:paraId="4F1C767F" w14:textId="77777777" w:rsidR="009821BF" w:rsidRDefault="003E6310" w:rsidP="009821BF">
      <w:r w:rsidRPr="002D13C9">
        <w:rPr>
          <w:b/>
          <w:color w:val="235E9F"/>
        </w:rPr>
        <w:t>City of Kansas City, Missouri – Brownfields Office</w:t>
      </w:r>
      <w:r w:rsidRPr="003E6310">
        <w:rPr>
          <w:b/>
        </w:rPr>
        <w:t>.</w:t>
      </w:r>
      <w:r>
        <w:t xml:space="preserve">  </w:t>
      </w:r>
      <w:r w:rsidR="009821BF">
        <w:t>Mike served</w:t>
      </w:r>
      <w:r w:rsidR="009821BF" w:rsidRPr="004063A6">
        <w:t xml:space="preserve"> as the Program Manager</w:t>
      </w:r>
      <w:r w:rsidR="009821BF">
        <w:t>,</w:t>
      </w:r>
      <w:r w:rsidR="009821BF" w:rsidRPr="004063A6">
        <w:t xml:space="preserve"> </w:t>
      </w:r>
      <w:r w:rsidR="009821BF">
        <w:t xml:space="preserve">from June 2012 through July 2020, </w:t>
      </w:r>
      <w:r w:rsidR="00FB538E">
        <w:t xml:space="preserve">for a </w:t>
      </w:r>
      <w:r w:rsidR="00FB1DA1">
        <w:t>QE</w:t>
      </w:r>
      <w:r w:rsidR="00FB538E">
        <w:t>P</w:t>
      </w:r>
      <w:r w:rsidR="009821BF" w:rsidRPr="004063A6">
        <w:t xml:space="preserve"> contract with the City of Kansas City, Missouri (City). </w:t>
      </w:r>
      <w:r w:rsidR="009821BF">
        <w:t xml:space="preserve">Under this </w:t>
      </w:r>
      <w:r w:rsidR="009821BF">
        <w:lastRenderedPageBreak/>
        <w:t xml:space="preserve">contract he provided </w:t>
      </w:r>
      <w:r w:rsidR="009821BF" w:rsidRPr="004063A6">
        <w:t>environmental/brownfield consulting services directly to the City Brownfields Coordinator for various brownfields projects throughout the Kansas City Metro area. Currently, the City is working jointly with EPA Region 7 to assess site eligibility, perform EPA ACRES Database entry, a</w:t>
      </w:r>
      <w:r w:rsidR="009821BF">
        <w:t>nd oversee</w:t>
      </w:r>
      <w:r w:rsidR="009821BF" w:rsidRPr="004063A6">
        <w:t xml:space="preserve"> on-going Kansas City, MO b</w:t>
      </w:r>
      <w:r w:rsidR="009821BF">
        <w:t>rownfields projects. Mike reviewed outside</w:t>
      </w:r>
      <w:r w:rsidR="009821BF" w:rsidRPr="004063A6">
        <w:t xml:space="preserve"> consult</w:t>
      </w:r>
      <w:r w:rsidR="009821BF">
        <w:t xml:space="preserve">ant prepared cost proposals, </w:t>
      </w:r>
      <w:r w:rsidR="009821BF" w:rsidRPr="004063A6">
        <w:t>bid specifications, QAPP</w:t>
      </w:r>
      <w:r w:rsidR="009821BF">
        <w:t>s, RAPs, field SAPs and reviewed final report deliverables.</w:t>
      </w:r>
    </w:p>
    <w:p w14:paraId="11FACC31" w14:textId="77777777" w:rsidR="009821BF" w:rsidRPr="003E6310" w:rsidRDefault="003E6310" w:rsidP="003E6310">
      <w:r w:rsidRPr="002D13C9">
        <w:rPr>
          <w:b/>
          <w:color w:val="235E9F"/>
        </w:rPr>
        <w:t>Oklahoma City, Oklahoma – Core 2 Shore Park-Northern Maps3 Urban Park.</w:t>
      </w:r>
      <w:r>
        <w:t xml:space="preserve">  </w:t>
      </w:r>
      <w:r w:rsidR="009821BF">
        <w:t>Mike</w:t>
      </w:r>
      <w:r w:rsidR="009821BF" w:rsidRPr="004063A6">
        <w:t xml:space="preserve">, as part of a brownfields assessment team, conducted 15 asbestos, lead-based paint, and hazardous material building surveys and, utilizing XRF technology, screened 670 unpaved areas for Resource Conservation Recovery Act (RCRA) Eight (8) metals across the Northern MAPS3 Urban Park area. </w:t>
      </w:r>
    </w:p>
    <w:p w14:paraId="5D783669" w14:textId="77777777" w:rsidR="004063A6" w:rsidRDefault="001F4B3B" w:rsidP="004063A6">
      <w:r w:rsidRPr="002D13C9">
        <w:rPr>
          <w:b/>
          <w:color w:val="235E9F"/>
          <w:szCs w:val="22"/>
        </w:rPr>
        <w:t>Commerce Tower Renovation.</w:t>
      </w:r>
      <w:r w:rsidRPr="002D13C9">
        <w:rPr>
          <w:color w:val="235E9F"/>
          <w:szCs w:val="22"/>
        </w:rPr>
        <w:t xml:space="preserve">  </w:t>
      </w:r>
      <w:r>
        <w:rPr>
          <w:szCs w:val="22"/>
        </w:rPr>
        <w:t>Mike</w:t>
      </w:r>
      <w:r w:rsidR="004063A6" w:rsidRPr="00BE22D7">
        <w:rPr>
          <w:szCs w:val="22"/>
        </w:rPr>
        <w:t xml:space="preserve"> served as the Owner’s Representative</w:t>
      </w:r>
      <w:r w:rsidR="004063A6">
        <w:t xml:space="preserve">/Project Manager for an interior demolition and asbestos/lead abatement project within the 34-story, 550,000 square </w:t>
      </w:r>
      <w:r w:rsidR="00A34E61">
        <w:t>foot structure containing</w:t>
      </w:r>
      <w:r w:rsidR="004063A6">
        <w:t xml:space="preserve"> friable sp</w:t>
      </w:r>
      <w:r w:rsidR="00777EDF">
        <w:t>ray-applied ACM</w:t>
      </w:r>
      <w:r w:rsidR="00A34E61">
        <w:t xml:space="preserve"> </w:t>
      </w:r>
      <w:r w:rsidR="004063A6">
        <w:t>fireproofing, thermal systems insulation (TSI), flo</w:t>
      </w:r>
      <w:r w:rsidR="00777EDF">
        <w:t>or tile mastic, LBP</w:t>
      </w:r>
      <w:r w:rsidR="004063A6">
        <w:t xml:space="preserve"> and </w:t>
      </w:r>
      <w:r w:rsidR="00A34E61">
        <w:t>universal</w:t>
      </w:r>
      <w:r w:rsidR="004063A6">
        <w:t xml:space="preserve"> hazardous waste. </w:t>
      </w:r>
      <w:r>
        <w:t>Mike</w:t>
      </w:r>
      <w:r w:rsidR="004063A6">
        <w:t xml:space="preserve"> was responsible for conducting the building survey; preparing the asbestos/lead abatement design/bidding specification document; assisting the Owner with abatement contractor qualification/selection; and performing oversight of the abatement </w:t>
      </w:r>
      <w:r w:rsidR="00A34E61">
        <w:t>project</w:t>
      </w:r>
      <w:r w:rsidR="004063A6">
        <w:t xml:space="preserve">. This project also involved the preparation of an application and enrollment of the project into the Missouri Department of Natural Resources (MDNR) Brownfield Voluntary Cleanup Program (BVCP). Following completion of abatement activities, </w:t>
      </w:r>
      <w:r w:rsidR="003E6310">
        <w:t>Mike</w:t>
      </w:r>
      <w:r w:rsidR="004063A6">
        <w:t xml:space="preserve"> prepared the post-abatement closeout document and submitted this report to the MDNR BVCP for approval. Following report approval, the MDNR BVCP issued the project a Certificate of Completion (COC) for the project. </w:t>
      </w:r>
    </w:p>
    <w:p w14:paraId="67CC4657" w14:textId="77777777" w:rsidR="004063A6" w:rsidRPr="001F4B3B" w:rsidRDefault="001F4B3B" w:rsidP="001F4B3B">
      <w:r w:rsidRPr="002D13C9">
        <w:rPr>
          <w:b/>
          <w:color w:val="235E9F"/>
        </w:rPr>
        <w:t>Shirkmere Apartments.</w:t>
      </w:r>
      <w:r w:rsidRPr="002D13C9">
        <w:rPr>
          <w:color w:val="235E9F"/>
        </w:rPr>
        <w:t xml:space="preserve">  </w:t>
      </w:r>
      <w:r>
        <w:t>Mike</w:t>
      </w:r>
      <w:r w:rsidR="004063A6" w:rsidRPr="004063A6">
        <w:t xml:space="preserve"> conducted asbestos bulk and air sampling activities following a fire that occurred within a top floor penthouse. In addition to the asbestos testing, Mr. Dustman conducted two rounds of soot sampling within areas of the site structure that were impacted by the penthouse fire. </w:t>
      </w:r>
    </w:p>
    <w:p w14:paraId="22B35C89" w14:textId="77777777" w:rsidR="004063A6" w:rsidRPr="001F4B3B" w:rsidRDefault="001F4B3B" w:rsidP="001F4B3B">
      <w:r w:rsidRPr="002D13C9">
        <w:rPr>
          <w:b/>
          <w:color w:val="235E9F"/>
        </w:rPr>
        <w:t>Monogram Building.</w:t>
      </w:r>
      <w:r w:rsidRPr="002D13C9">
        <w:rPr>
          <w:color w:val="235E9F"/>
        </w:rPr>
        <w:t xml:space="preserve">  </w:t>
      </w:r>
      <w:r>
        <w:t>Mike</w:t>
      </w:r>
      <w:r w:rsidR="004063A6" w:rsidRPr="004063A6">
        <w:t xml:space="preserve"> served as the Owner’s Representative/Project Manager for an interior demolition and asbestos/lead/</w:t>
      </w:r>
      <w:r w:rsidR="00A34E61">
        <w:t>universal</w:t>
      </w:r>
      <w:r w:rsidR="004063A6" w:rsidRPr="004063A6">
        <w:t xml:space="preserve"> hazardous waste abatement project within the nine-story, 315,000 square foot structure containing friable and non-friable</w:t>
      </w:r>
      <w:r w:rsidR="00A34E61">
        <w:t xml:space="preserve"> ACM</w:t>
      </w:r>
      <w:r w:rsidR="004063A6" w:rsidRPr="004063A6">
        <w:t xml:space="preserve">, </w:t>
      </w:r>
      <w:r w:rsidR="00A34E61">
        <w:t>LBP,</w:t>
      </w:r>
      <w:r w:rsidR="004063A6" w:rsidRPr="004063A6">
        <w:t xml:space="preserve"> and </w:t>
      </w:r>
      <w:r w:rsidR="00A34E61">
        <w:t>universal hazardous waste</w:t>
      </w:r>
      <w:r w:rsidR="004063A6" w:rsidRPr="004063A6">
        <w:t xml:space="preserve">. </w:t>
      </w:r>
      <w:r>
        <w:t>Mike</w:t>
      </w:r>
      <w:r w:rsidR="004063A6" w:rsidRPr="004063A6">
        <w:t xml:space="preserve"> was responsible for conducting the building survey; preparing the abatement design/bidding specification document; assisting the Owner with abatement contractor qualification/selection; and performing oversight of the abatement contractor as the project progressed. Following completion of abatement activities, </w:t>
      </w:r>
      <w:r>
        <w:t>Mike</w:t>
      </w:r>
      <w:r w:rsidR="004063A6" w:rsidRPr="004063A6">
        <w:t xml:space="preserve"> prepared the post-abatement closeout document and submitted this report to the client. </w:t>
      </w:r>
    </w:p>
    <w:p w14:paraId="55F1C0F2" w14:textId="77777777" w:rsidR="004063A6" w:rsidRPr="001F4B3B" w:rsidRDefault="001F4B3B" w:rsidP="001F4B3B">
      <w:r w:rsidRPr="002D13C9">
        <w:rPr>
          <w:b/>
          <w:color w:val="235E9F"/>
        </w:rPr>
        <w:t>Highlands Tower Professional Building.</w:t>
      </w:r>
      <w:r w:rsidRPr="002D13C9">
        <w:rPr>
          <w:color w:val="235E9F"/>
        </w:rPr>
        <w:t xml:space="preserve">  </w:t>
      </w:r>
      <w:r>
        <w:t>Mike</w:t>
      </w:r>
      <w:r w:rsidR="004063A6" w:rsidRPr="004063A6">
        <w:t xml:space="preserve"> served as the Owner’s Representative/Project Manager for an interior demolition and asbestos abatement project of an entire nine-story, 125,000 square</w:t>
      </w:r>
      <w:r w:rsidR="00A34E61">
        <w:t xml:space="preserve"> foot structure containing </w:t>
      </w:r>
      <w:r w:rsidR="004063A6" w:rsidRPr="004063A6">
        <w:t xml:space="preserve">friable spray-applied </w:t>
      </w:r>
      <w:r w:rsidR="00777EDF">
        <w:t xml:space="preserve">ACM </w:t>
      </w:r>
      <w:r w:rsidR="004063A6" w:rsidRPr="004063A6">
        <w:t xml:space="preserve">fireproofing. </w:t>
      </w:r>
      <w:r>
        <w:t>Mike</w:t>
      </w:r>
      <w:r w:rsidR="004063A6" w:rsidRPr="004063A6">
        <w:t xml:space="preserve"> worked closely with the Owner to develop a performance-based project specification bid package for solicitation to potential bidders. </w:t>
      </w:r>
      <w:r>
        <w:t>Mike</w:t>
      </w:r>
      <w:r w:rsidR="004063A6" w:rsidRPr="004063A6">
        <w:t xml:space="preserve"> served as the Air Sampling Professional for this project and performed compliance moni</w:t>
      </w:r>
      <w:r w:rsidR="00777EDF">
        <w:t xml:space="preserve">toring oversight of the </w:t>
      </w:r>
      <w:r>
        <w:t>asbestos abatement contractor.</w:t>
      </w:r>
      <w:r w:rsidR="004063A6" w:rsidRPr="001F4B3B">
        <w:t xml:space="preserve"> </w:t>
      </w:r>
    </w:p>
    <w:p w14:paraId="3683E133" w14:textId="77777777" w:rsidR="004063A6" w:rsidRPr="001F4B3B" w:rsidRDefault="001F4B3B" w:rsidP="001F4B3B">
      <w:r w:rsidRPr="002D13C9">
        <w:rPr>
          <w:b/>
          <w:color w:val="235E9F"/>
        </w:rPr>
        <w:t>New York City – Health &amp; Hospitals Corporation.</w:t>
      </w:r>
      <w:r w:rsidRPr="002D13C9">
        <w:rPr>
          <w:color w:val="235E9F"/>
        </w:rPr>
        <w:t xml:space="preserve">  </w:t>
      </w:r>
      <w:r>
        <w:t>Mike</w:t>
      </w:r>
      <w:r w:rsidR="004063A6" w:rsidRPr="004063A6">
        <w:t>, part of an overall environmental team, assisted New York City (NYC) Health and Hospitals Corporation, Inc. (HHC) with the environmental inspection</w:t>
      </w:r>
      <w:r w:rsidR="0090777F">
        <w:t xml:space="preserve"> (asbestos, lead and mold)</w:t>
      </w:r>
      <w:r w:rsidR="004063A6" w:rsidRPr="004063A6">
        <w:t xml:space="preserve">, remedial design and abatement oversight of Coney Island Hospital, Coler/Goldwater Specialty Hospitals, Metropolitan Hospital, Bellevue Hospital and several other HHC-owned facilities in response to Hurricane Sandy in October 2012. A majority of HHC facilities sustained hurricane storm damage of one kind or another. </w:t>
      </w:r>
      <w:r>
        <w:t>Mike’s</w:t>
      </w:r>
      <w:r w:rsidR="004063A6" w:rsidRPr="004063A6">
        <w:t xml:space="preserve"> primary responsibility was to assess and delineate environmental conditions adversely affecting storm impacted HHC facilities. </w:t>
      </w:r>
      <w:r w:rsidR="004063A6" w:rsidRPr="004063A6">
        <w:lastRenderedPageBreak/>
        <w:t xml:space="preserve">Once assessment was complete, </w:t>
      </w:r>
      <w:r>
        <w:t>Mike</w:t>
      </w:r>
      <w:r w:rsidR="004063A6" w:rsidRPr="004063A6">
        <w:t xml:space="preserve"> assisted with remediation protocol development and oversaw multiple remediation project sites. After completion of all site work, </w:t>
      </w:r>
      <w:r>
        <w:t>Mike</w:t>
      </w:r>
      <w:r w:rsidR="004063A6" w:rsidRPr="004063A6">
        <w:t xml:space="preserve">, led an environmental team responsible for completing all closeout report documentation associated with each HHC facility. </w:t>
      </w:r>
    </w:p>
    <w:p w14:paraId="7C6340D5" w14:textId="77777777" w:rsidR="004063A6" w:rsidRPr="001F4B3B" w:rsidRDefault="001F4B3B" w:rsidP="001F4B3B">
      <w:r w:rsidRPr="002D13C9">
        <w:rPr>
          <w:b/>
          <w:color w:val="235E9F"/>
        </w:rPr>
        <w:t>United States Postal Service.</w:t>
      </w:r>
      <w:r w:rsidRPr="002D13C9">
        <w:rPr>
          <w:color w:val="235E9F"/>
        </w:rPr>
        <w:t xml:space="preserve">  </w:t>
      </w:r>
      <w:r>
        <w:t>Mike h</w:t>
      </w:r>
      <w:r w:rsidR="004063A6" w:rsidRPr="004063A6">
        <w:t>as provided air sampling and abatement contracto</w:t>
      </w:r>
      <w:r>
        <w:t>r</w:t>
      </w:r>
      <w:r w:rsidR="00A34E61">
        <w:t xml:space="preserve"> oversight for approximately 150</w:t>
      </w:r>
      <w:r w:rsidR="004063A6" w:rsidRPr="004063A6">
        <w:t xml:space="preserve"> United States Postal Service (USPS) locations throughout EPA Region 7 from 2008 to present. All of these project</w:t>
      </w:r>
      <w:r w:rsidR="00777EDF">
        <w:t>s have required ambient</w:t>
      </w:r>
      <w:r w:rsidR="004063A6" w:rsidRPr="004063A6">
        <w:t xml:space="preserve"> air sampling and final clearance air sampling. Once all abatement work is complete, a final visual inspection is provided to the abatement contractor and if passed, final air clearance sampling ensues. All air samples are analyzed in accordance with NIOSH method 7400. A final post-abatement summary report of the project activities is prepared and delivered to the client. </w:t>
      </w:r>
    </w:p>
    <w:p w14:paraId="06BB2D62" w14:textId="77777777" w:rsidR="004063A6" w:rsidRPr="001F4B3B" w:rsidRDefault="00266229" w:rsidP="001F4B3B">
      <w:r w:rsidRPr="002D13C9">
        <w:rPr>
          <w:b/>
          <w:color w:val="235E9F"/>
        </w:rPr>
        <w:t xml:space="preserve">EF-5 </w:t>
      </w:r>
      <w:r w:rsidR="001F4B3B" w:rsidRPr="002D13C9">
        <w:rPr>
          <w:b/>
          <w:color w:val="235E9F"/>
        </w:rPr>
        <w:t>Joplin</w:t>
      </w:r>
      <w:r w:rsidRPr="002D13C9">
        <w:rPr>
          <w:b/>
          <w:color w:val="235E9F"/>
        </w:rPr>
        <w:t>, Missouri</w:t>
      </w:r>
      <w:r w:rsidR="001F4B3B" w:rsidRPr="002D13C9">
        <w:rPr>
          <w:b/>
          <w:color w:val="235E9F"/>
        </w:rPr>
        <w:t xml:space="preserve"> T</w:t>
      </w:r>
      <w:r w:rsidRPr="002D13C9">
        <w:rPr>
          <w:b/>
          <w:color w:val="235E9F"/>
        </w:rPr>
        <w:t>ornado.</w:t>
      </w:r>
      <w:r w:rsidR="001F4B3B" w:rsidRPr="002D13C9">
        <w:rPr>
          <w:color w:val="235E9F"/>
        </w:rPr>
        <w:t xml:space="preserve">  </w:t>
      </w:r>
      <w:r w:rsidR="001F4B3B">
        <w:t>Mike</w:t>
      </w:r>
      <w:r w:rsidR="004063A6" w:rsidRPr="004063A6">
        <w:t xml:space="preserve"> managed and executed an approved </w:t>
      </w:r>
      <w:r w:rsidR="001F4B3B">
        <w:t xml:space="preserve">US </w:t>
      </w:r>
      <w:r w:rsidR="004063A6" w:rsidRPr="004063A6">
        <w:t>EPA, US Army Corp</w:t>
      </w:r>
      <w:r w:rsidR="00777EDF">
        <w:t>s</w:t>
      </w:r>
      <w:r w:rsidR="004063A6" w:rsidRPr="004063A6">
        <w:t xml:space="preserve"> of Engineers (USACE) and MDNR air sampling program during cleanup efforts in response to the May 22, 2011 tornado that devastated Joplin, MO. Air sampling was conducted via transmission electron microscopy (TEM) surrounding the cleanup efforts to </w:t>
      </w:r>
      <w:r w:rsidR="00777EDF">
        <w:t>assess</w:t>
      </w:r>
      <w:r w:rsidR="004063A6" w:rsidRPr="004063A6">
        <w:t xml:space="preserve"> the presence of airborne asbestos fibers</w:t>
      </w:r>
      <w:r w:rsidR="00777EDF">
        <w:t xml:space="preserve"> and the need for personal protective equipment (PPE)</w:t>
      </w:r>
      <w:r w:rsidR="004063A6" w:rsidRPr="004063A6">
        <w:t xml:space="preserve">. Little to no fibers were detected above the OSHA permissible exposure limit (PEL) which allowed the cleanup efforts to accelerate due to the lack of </w:t>
      </w:r>
      <w:r w:rsidR="00777EDF">
        <w:t xml:space="preserve">PPE </w:t>
      </w:r>
      <w:r w:rsidR="004063A6" w:rsidRPr="004063A6">
        <w:t xml:space="preserve">needing to be utilized. </w:t>
      </w:r>
    </w:p>
    <w:p w14:paraId="55C8C1C5" w14:textId="77777777" w:rsidR="004063A6" w:rsidRPr="00BE22D7" w:rsidRDefault="004063A6" w:rsidP="00BE22D7">
      <w:r w:rsidRPr="002D13C9">
        <w:rPr>
          <w:b/>
          <w:color w:val="235E9F"/>
        </w:rPr>
        <w:t>C</w:t>
      </w:r>
      <w:r w:rsidR="00BE22D7" w:rsidRPr="002D13C9">
        <w:rPr>
          <w:b/>
          <w:color w:val="235E9F"/>
        </w:rPr>
        <w:t xml:space="preserve">ity of Cedar Rapids, Iowa.  </w:t>
      </w:r>
      <w:r w:rsidR="00BE22D7">
        <w:t>Mike</w:t>
      </w:r>
      <w:r w:rsidRPr="004063A6">
        <w:t xml:space="preserve"> provided project management and technical support from the summer of 2008 through December 2011 to the City of Cedar Rapids, IA in response to a flood that damaged the City on June 13, 2008. </w:t>
      </w:r>
      <w:r w:rsidR="00BE22D7">
        <w:t>Mike</w:t>
      </w:r>
      <w:r w:rsidRPr="004063A6">
        <w:t xml:space="preserve"> planned, developed and executed FEMA disaster contractor monitoring and assisted the City of Cedar Rapids in carrying out cleanup efforts, materials testing and project documentation for FEMA reimbursement. While in Cedar Rapids, IA, </w:t>
      </w:r>
      <w:r w:rsidR="00BE22D7">
        <w:t>Mike</w:t>
      </w:r>
      <w:r w:rsidRPr="004063A6">
        <w:t xml:space="preserve"> inspected the historic Paramount Theatre for the presence of mold, asbestos, lead-based paint and performed thermal imaging of this historic flood damaged property. Once all of the on-site inspections were completed, a remedial action plan was developed and executed. </w:t>
      </w:r>
      <w:r w:rsidR="00BE22D7">
        <w:t>Mike</w:t>
      </w:r>
      <w:r w:rsidRPr="004063A6">
        <w:t xml:space="preserve"> managed all environmental abatement cleanup personnel, scheduled weekly progress meetings, and compiled all necessary pr</w:t>
      </w:r>
      <w:r>
        <w:t>oject closeout documentation</w:t>
      </w:r>
      <w:r w:rsidRPr="00BE22D7">
        <w:t>.</w:t>
      </w:r>
    </w:p>
    <w:p w14:paraId="11BE931D" w14:textId="77777777" w:rsidR="004063A6" w:rsidRPr="00BE22D7" w:rsidRDefault="00BE22D7" w:rsidP="00BE22D7">
      <w:r w:rsidRPr="002D13C9">
        <w:rPr>
          <w:b/>
          <w:color w:val="235E9F"/>
        </w:rPr>
        <w:t xml:space="preserve">City of Kansas City, Missouri-East Village Project. </w:t>
      </w:r>
      <w:r>
        <w:t>Mike</w:t>
      </w:r>
      <w:r w:rsidR="00777EDF">
        <w:t xml:space="preserve"> designed and</w:t>
      </w:r>
      <w:r w:rsidR="004063A6" w:rsidRPr="004063A6">
        <w:t xml:space="preserve"> managed the asbestos abatement and building demolition project of the former Greyhound Bus Terminal building (Block 100) and the Former Fire Brigade Museum building (Block 82) for the City Capital Improvements Management Office (CIMO). </w:t>
      </w:r>
      <w:r>
        <w:t>Mike</w:t>
      </w:r>
      <w:r w:rsidR="00777EDF">
        <w:t xml:space="preserve"> performed an</w:t>
      </w:r>
      <w:r w:rsidR="004063A6" w:rsidRPr="004063A6">
        <w:t xml:space="preserve"> initial Phase I ESA and performed the Update Phase I ESA for which a Phase II ESA was recommended. </w:t>
      </w:r>
      <w:r>
        <w:t>Mike</w:t>
      </w:r>
      <w:r w:rsidR="004063A6" w:rsidRPr="004063A6">
        <w:t xml:space="preserve"> designed and performed the Phase II ESA which</w:t>
      </w:r>
      <w:r w:rsidR="00A34E61">
        <w:t xml:space="preserve"> assessed</w:t>
      </w:r>
      <w:r w:rsidR="004063A6" w:rsidRPr="004063A6">
        <w:t xml:space="preserve"> the on-site soils and groundwater for potential contaminants </w:t>
      </w:r>
      <w:r w:rsidR="00777EDF">
        <w:t>of concern</w:t>
      </w:r>
      <w:r w:rsidR="00A34E61">
        <w:t>, and reported the findings to the City</w:t>
      </w:r>
      <w:r w:rsidR="004063A6" w:rsidRPr="004063A6">
        <w:t xml:space="preserve"> Brownfields Coordinator. </w:t>
      </w:r>
      <w:r>
        <w:t>Mike</w:t>
      </w:r>
      <w:r w:rsidR="004063A6" w:rsidRPr="004063A6">
        <w:t xml:space="preserve"> performed an asbestos and lead-based paint inspection which determined that all interior porous building mate</w:t>
      </w:r>
      <w:r w:rsidR="00777EDF">
        <w:t>rials would be disposed of as ACM</w:t>
      </w:r>
      <w:r w:rsidR="004063A6" w:rsidRPr="004063A6">
        <w:t xml:space="preserve"> due to a massive asbestos spill located inside the building. All ACM had been intentionally removed and thrown to the floor to salvage copper piping. </w:t>
      </w:r>
      <w:r>
        <w:t>Mike</w:t>
      </w:r>
      <w:r w:rsidR="004063A6" w:rsidRPr="004063A6">
        <w:t xml:space="preserve"> then prepared the remedial design specifications for the project. Once the buildings were completely abated, they were demolished. </w:t>
      </w:r>
      <w:r>
        <w:t xml:space="preserve">During </w:t>
      </w:r>
      <w:r w:rsidR="004063A6" w:rsidRPr="004063A6">
        <w:t>building demolition</w:t>
      </w:r>
      <w:r>
        <w:t>,</w:t>
      </w:r>
      <w:r w:rsidR="004063A6" w:rsidRPr="004063A6">
        <w:t xml:space="preserve"> two 10,000-gallon underground storage tanks (USTs) were discovered. </w:t>
      </w:r>
      <w:r>
        <w:t>Mike</w:t>
      </w:r>
      <w:r w:rsidR="004063A6" w:rsidRPr="004063A6">
        <w:t xml:space="preserve"> designed the removal action, collected confirmation soil samples, and submitted the Missouri Risk-Based Corrective Action (MRBCA) </w:t>
      </w:r>
      <w:r w:rsidR="00A34E61">
        <w:t xml:space="preserve">Closure Report to the </w:t>
      </w:r>
      <w:r w:rsidR="004063A6" w:rsidRPr="004063A6">
        <w:t>MDN</w:t>
      </w:r>
      <w:r w:rsidR="00A34E61">
        <w:t>R</w:t>
      </w:r>
      <w:r w:rsidR="004063A6" w:rsidRPr="004063A6">
        <w:t xml:space="preserve"> to obtain a No Further Action (NFA) letter. </w:t>
      </w:r>
    </w:p>
    <w:sectPr w:rsidR="004063A6" w:rsidRPr="00BE22D7"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1626F" w14:textId="77777777" w:rsidR="00CA2DB5" w:rsidRDefault="00CA2DB5" w:rsidP="00233433">
      <w:r>
        <w:separator/>
      </w:r>
    </w:p>
    <w:p w14:paraId="2609E563" w14:textId="77777777" w:rsidR="00CA2DB5" w:rsidRDefault="00CA2DB5" w:rsidP="00233433"/>
  </w:endnote>
  <w:endnote w:type="continuationSeparator" w:id="0">
    <w:p w14:paraId="1463AF08" w14:textId="77777777" w:rsidR="00CA2DB5" w:rsidRDefault="00CA2DB5" w:rsidP="00233433">
      <w:r>
        <w:continuationSeparator/>
      </w:r>
    </w:p>
    <w:p w14:paraId="4F3E866B" w14:textId="77777777" w:rsidR="00CA2DB5" w:rsidRDefault="00CA2DB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E37EA" w14:textId="77777777" w:rsidR="002D13C9" w:rsidRDefault="002D13C9" w:rsidP="002D13C9">
    <w:pPr>
      <w:pStyle w:val="Footer"/>
      <w:pBdr>
        <w:top w:val="single" w:sz="4" w:space="1" w:color="auto"/>
      </w:pBdr>
      <w:tabs>
        <w:tab w:val="left" w:pos="2880"/>
      </w:tabs>
      <w:rPr>
        <w:color w:val="A6A6A6" w:themeColor="background1" w:themeShade="A6"/>
      </w:rPr>
    </w:pPr>
    <w:r>
      <w:rPr>
        <w:b/>
        <w:color w:val="A6A6A6" w:themeColor="background1" w:themeShade="A6"/>
      </w:rPr>
      <w:t>SCS Resume</w:t>
    </w:r>
    <w:r>
      <w:rPr>
        <w:color w:val="A6A6A6" w:themeColor="background1" w:themeShade="A6"/>
      </w:rPr>
      <w:t xml:space="preserve">  |  Dustman</w:t>
    </w:r>
    <w:r>
      <w:tab/>
    </w:r>
    <w:r>
      <w:tab/>
    </w:r>
    <w:hyperlink r:id="rId1" w:history="1">
      <w:r w:rsidRPr="00F8175F">
        <w:rPr>
          <w:rStyle w:val="Hyperlink"/>
          <w:color w:val="A6A6A6" w:themeColor="background1" w:themeShade="A6"/>
          <w:u w:val="none"/>
        </w:rPr>
        <w:t>www.scsengineers.com</w:t>
      </w:r>
    </w:hyperlink>
    <w:r>
      <w:rPr>
        <w:color w:val="6C001E" w:themeColor="accent2" w:themeShade="BF"/>
      </w:rPr>
      <w:t xml:space="preserve"> </w:t>
    </w:r>
  </w:p>
  <w:p w14:paraId="3373C674" w14:textId="77777777" w:rsidR="00FC4F52" w:rsidRPr="00E96AF8" w:rsidRDefault="002D13C9" w:rsidP="002D13C9">
    <w:pPr>
      <w:pStyle w:val="Footer"/>
      <w:tabs>
        <w:tab w:val="left" w:pos="536"/>
        <w:tab w:val="left" w:pos="2127"/>
        <w:tab w:val="left" w:pos="2745"/>
        <w:tab w:val="center" w:pos="4680"/>
      </w:tabs>
    </w:pPr>
    <w:r>
      <w:tab/>
    </w:r>
    <w:r>
      <w:tab/>
    </w:r>
    <w:r>
      <w:tab/>
    </w:r>
    <w:r>
      <w:tab/>
    </w:r>
    <w:r>
      <w:fldChar w:fldCharType="begin"/>
    </w:r>
    <w:r>
      <w:instrText xml:space="preserve"> PAGE  \* Arabic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4A06A" w14:textId="77777777" w:rsidR="00CA2DB5" w:rsidRDefault="00CA2DB5" w:rsidP="00233433">
      <w:r>
        <w:separator/>
      </w:r>
    </w:p>
    <w:p w14:paraId="55CAB1F0" w14:textId="77777777" w:rsidR="00CA2DB5" w:rsidRDefault="00CA2DB5" w:rsidP="00233433"/>
  </w:footnote>
  <w:footnote w:type="continuationSeparator" w:id="0">
    <w:p w14:paraId="4A8225A3" w14:textId="77777777" w:rsidR="00CA2DB5" w:rsidRDefault="00CA2DB5" w:rsidP="00233433">
      <w:r>
        <w:continuationSeparator/>
      </w:r>
    </w:p>
    <w:p w14:paraId="7DEABE92" w14:textId="77777777" w:rsidR="00CA2DB5" w:rsidRDefault="00CA2DB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92DCC" w14:textId="77777777" w:rsidR="00A63105" w:rsidRDefault="002D13C9" w:rsidP="002D13C9">
    <w:pPr>
      <w:pStyle w:val="Header"/>
      <w:tabs>
        <w:tab w:val="clear" w:pos="4680"/>
        <w:tab w:val="clear" w:pos="9360"/>
        <w:tab w:val="left" w:pos="2378"/>
      </w:tabs>
    </w:pPr>
    <w:r>
      <w:rPr>
        <w:noProof/>
      </w:rPr>
      <w:drawing>
        <wp:anchor distT="0" distB="0" distL="114300" distR="114300" simplePos="0" relativeHeight="251659264" behindDoc="0" locked="0" layoutInCell="1" allowOverlap="1" wp14:anchorId="1AF5FC08" wp14:editId="69D283FD">
          <wp:simplePos x="0" y="0"/>
          <wp:positionH relativeFrom="margin">
            <wp:posOffset>0</wp:posOffset>
          </wp:positionH>
          <wp:positionV relativeFrom="paragraph">
            <wp:posOffset>155723</wp:posOffset>
          </wp:positionV>
          <wp:extent cx="5943600" cy="17716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77165"/>
                  </a:xfrm>
                  <a:prstGeom prst="rect">
                    <a:avLst/>
                  </a:prstGeom>
                  <a:noFill/>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09695731">
    <w:abstractNumId w:val="25"/>
  </w:num>
  <w:num w:numId="2" w16cid:durableId="811602852">
    <w:abstractNumId w:val="18"/>
  </w:num>
  <w:num w:numId="3" w16cid:durableId="715010616">
    <w:abstractNumId w:val="27"/>
  </w:num>
  <w:num w:numId="4" w16cid:durableId="1416055754">
    <w:abstractNumId w:val="7"/>
  </w:num>
  <w:num w:numId="5" w16cid:durableId="226458652">
    <w:abstractNumId w:val="6"/>
  </w:num>
  <w:num w:numId="6" w16cid:durableId="1317957878">
    <w:abstractNumId w:val="5"/>
  </w:num>
  <w:num w:numId="7" w16cid:durableId="1179857377">
    <w:abstractNumId w:val="4"/>
  </w:num>
  <w:num w:numId="8" w16cid:durableId="1483304305">
    <w:abstractNumId w:val="3"/>
  </w:num>
  <w:num w:numId="9" w16cid:durableId="1957442038">
    <w:abstractNumId w:val="2"/>
  </w:num>
  <w:num w:numId="10" w16cid:durableId="289089285">
    <w:abstractNumId w:val="1"/>
  </w:num>
  <w:num w:numId="11" w16cid:durableId="532233396">
    <w:abstractNumId w:val="0"/>
  </w:num>
  <w:num w:numId="12" w16cid:durableId="725303244">
    <w:abstractNumId w:val="37"/>
  </w:num>
  <w:num w:numId="13" w16cid:durableId="650643285">
    <w:abstractNumId w:val="12"/>
  </w:num>
  <w:num w:numId="14" w16cid:durableId="1132602162">
    <w:abstractNumId w:val="30"/>
  </w:num>
  <w:num w:numId="15" w16cid:durableId="1890991627">
    <w:abstractNumId w:val="36"/>
  </w:num>
  <w:num w:numId="16" w16cid:durableId="1295521229">
    <w:abstractNumId w:val="17"/>
  </w:num>
  <w:num w:numId="17" w16cid:durableId="736244617">
    <w:abstractNumId w:val="24"/>
  </w:num>
  <w:num w:numId="18" w16cid:durableId="1029333609">
    <w:abstractNumId w:val="11"/>
  </w:num>
  <w:num w:numId="19" w16cid:durableId="1145782379">
    <w:abstractNumId w:val="8"/>
  </w:num>
  <w:num w:numId="20" w16cid:durableId="504174878">
    <w:abstractNumId w:val="14"/>
  </w:num>
  <w:num w:numId="21" w16cid:durableId="2082480614">
    <w:abstractNumId w:val="13"/>
  </w:num>
  <w:num w:numId="22" w16cid:durableId="1858888256">
    <w:abstractNumId w:val="31"/>
  </w:num>
  <w:num w:numId="23" w16cid:durableId="188299048">
    <w:abstractNumId w:val="31"/>
    <w:lvlOverride w:ilvl="0">
      <w:startOverride w:val="1"/>
    </w:lvlOverride>
  </w:num>
  <w:num w:numId="24" w16cid:durableId="294221168">
    <w:abstractNumId w:val="32"/>
  </w:num>
  <w:num w:numId="25" w16cid:durableId="37509352">
    <w:abstractNumId w:val="16"/>
  </w:num>
  <w:num w:numId="26" w16cid:durableId="863136435">
    <w:abstractNumId w:val="20"/>
  </w:num>
  <w:num w:numId="27" w16cid:durableId="530191385">
    <w:abstractNumId w:val="35"/>
  </w:num>
  <w:num w:numId="28" w16cid:durableId="721371277">
    <w:abstractNumId w:val="26"/>
  </w:num>
  <w:num w:numId="29" w16cid:durableId="308561648">
    <w:abstractNumId w:val="19"/>
  </w:num>
  <w:num w:numId="30" w16cid:durableId="668601276">
    <w:abstractNumId w:val="10"/>
  </w:num>
  <w:num w:numId="31" w16cid:durableId="2066878244">
    <w:abstractNumId w:val="22"/>
  </w:num>
  <w:num w:numId="32" w16cid:durableId="809860592">
    <w:abstractNumId w:val="23"/>
  </w:num>
  <w:num w:numId="33" w16cid:durableId="2097053231">
    <w:abstractNumId w:val="34"/>
  </w:num>
  <w:num w:numId="34" w16cid:durableId="553082557">
    <w:abstractNumId w:val="28"/>
  </w:num>
  <w:num w:numId="35" w16cid:durableId="4695905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5152078">
    <w:abstractNumId w:val="15"/>
  </w:num>
  <w:num w:numId="37" w16cid:durableId="1114784479">
    <w:abstractNumId w:val="29"/>
  </w:num>
  <w:num w:numId="38" w16cid:durableId="2628787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15655432">
    <w:abstractNumId w:val="33"/>
  </w:num>
  <w:num w:numId="40" w16cid:durableId="1521554202">
    <w:abstractNumId w:val="21"/>
  </w:num>
  <w:num w:numId="41" w16cid:durableId="346371299">
    <w:abstractNumId w:val="38"/>
  </w:num>
  <w:num w:numId="42" w16cid:durableId="69161486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oFALSZJwstAAAA"/>
  </w:docVars>
  <w:rsids>
    <w:rsidRoot w:val="0040792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249"/>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0E7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1271"/>
    <w:rsid w:val="00102D20"/>
    <w:rsid w:val="00103E5D"/>
    <w:rsid w:val="00104C3A"/>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4B3B"/>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66229"/>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13C9"/>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E6310"/>
    <w:rsid w:val="003F132C"/>
    <w:rsid w:val="003F549D"/>
    <w:rsid w:val="004036A9"/>
    <w:rsid w:val="004055C7"/>
    <w:rsid w:val="004063A6"/>
    <w:rsid w:val="00406DF6"/>
    <w:rsid w:val="00407929"/>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66F5"/>
    <w:rsid w:val="00567E2B"/>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3CB"/>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0758E"/>
    <w:rsid w:val="00711578"/>
    <w:rsid w:val="007116E2"/>
    <w:rsid w:val="00715125"/>
    <w:rsid w:val="00720D91"/>
    <w:rsid w:val="00722A00"/>
    <w:rsid w:val="00723D2F"/>
    <w:rsid w:val="00724669"/>
    <w:rsid w:val="00727D52"/>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77EDF"/>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6F7D"/>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77F"/>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21BF"/>
    <w:rsid w:val="00983C44"/>
    <w:rsid w:val="00984603"/>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4E61"/>
    <w:rsid w:val="00A357CE"/>
    <w:rsid w:val="00A412C3"/>
    <w:rsid w:val="00A42250"/>
    <w:rsid w:val="00A46E7E"/>
    <w:rsid w:val="00A51261"/>
    <w:rsid w:val="00A52B9D"/>
    <w:rsid w:val="00A535FF"/>
    <w:rsid w:val="00A5784E"/>
    <w:rsid w:val="00A63105"/>
    <w:rsid w:val="00A63E22"/>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3E2B"/>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22D7"/>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2DB5"/>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E17"/>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1DA1"/>
    <w:rsid w:val="00FB391B"/>
    <w:rsid w:val="00FB4210"/>
    <w:rsid w:val="00FB4751"/>
    <w:rsid w:val="00FB538E"/>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cec896,#eaefdb,#5f8f8d,#090,#690,#69f,#36c,#369"/>
    </o:shapedefaults>
    <o:shapelayout v:ext="edit">
      <o:idmap v:ext="edit" data="1"/>
    </o:shapelayout>
  </w:shapeDefaults>
  <w:decimalSymbol w:val="."/>
  <w:listSeparator w:val=","/>
  <w14:docId w14:val="4643EA20"/>
  <w15:docId w15:val="{18D9B04A-746C-4EB3-891E-A4421362A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Default">
    <w:name w:val="Default"/>
    <w:rsid w:val="004063A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892med\AppData\Local\Microsoft\Windows\INetCache\IE\4WWXP13P\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5A85B7-EBA1-4337-9298-D7E9E99A00C0}">
  <ds:schemaRefs>
    <ds:schemaRef ds:uri="http://schemas.openxmlformats.org/officeDocument/2006/bibliography"/>
  </ds:schemaRefs>
</ds:datastoreItem>
</file>

<file path=customXml/itemProps2.xml><?xml version="1.0" encoding="utf-8"?>
<ds:datastoreItem xmlns:ds="http://schemas.openxmlformats.org/officeDocument/2006/customXml" ds:itemID="{502C84C8-FA26-46B8-A3F8-2F043423F73D}"/>
</file>

<file path=customXml/itemProps3.xml><?xml version="1.0" encoding="utf-8"?>
<ds:datastoreItem xmlns:ds="http://schemas.openxmlformats.org/officeDocument/2006/customXml" ds:itemID="{4CB5901A-A78B-4EDF-BA3F-DAB516A54E56}"/>
</file>

<file path=customXml/itemProps4.xml><?xml version="1.0" encoding="utf-8"?>
<ds:datastoreItem xmlns:ds="http://schemas.openxmlformats.org/officeDocument/2006/customXml" ds:itemID="{06CABF9C-6152-44FC-AC92-4AB500CC7C39}"/>
</file>

<file path=docProps/app.xml><?xml version="1.0" encoding="utf-8"?>
<Properties xmlns="http://schemas.openxmlformats.org/officeDocument/2006/extended-properties" xmlns:vt="http://schemas.openxmlformats.org/officeDocument/2006/docPropsVTypes">
  <Template>SCS_Resume_Template</Template>
  <TotalTime>0</TotalTime>
  <Pages>3</Pages>
  <Words>1486</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070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Dustman, Michael</dc:creator>
  <cp:lastModifiedBy>Coulter, Brittanee</cp:lastModifiedBy>
  <cp:revision>2</cp:revision>
  <cp:lastPrinted>2021-01-14T16:48:00Z</cp:lastPrinted>
  <dcterms:created xsi:type="dcterms:W3CDTF">2024-03-19T20:17:00Z</dcterms:created>
  <dcterms:modified xsi:type="dcterms:W3CDTF">2024-03-1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